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50" w:type="dxa"/>
        <w:tblInd w:w="-4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18"/>
        <w:gridCol w:w="5881"/>
        <w:gridCol w:w="1134"/>
        <w:gridCol w:w="1417"/>
      </w:tblGrid>
      <w:tr w:rsidR="00341C49" w:rsidRPr="00D72D88" w14:paraId="667A4B90" w14:textId="77777777" w:rsidTr="00D73941">
        <w:trPr>
          <w:cantSplit/>
          <w:trHeight w:val="279"/>
        </w:trPr>
        <w:tc>
          <w:tcPr>
            <w:tcW w:w="1618" w:type="dxa"/>
            <w:vMerge w:val="restart"/>
            <w:shd w:val="clear" w:color="auto" w:fill="FFFFFF"/>
            <w:vAlign w:val="center"/>
          </w:tcPr>
          <w:p w14:paraId="16E48AD3" w14:textId="77777777" w:rsidR="00341C49" w:rsidRPr="00D72D88" w:rsidRDefault="00341C49" w:rsidP="00EA7EC7">
            <w:pPr>
              <w:pStyle w:val="Balk4"/>
              <w:rPr>
                <w:rFonts w:ascii="Times New Roman" w:hAnsi="Times New Roman" w:cs="Times New Roman"/>
                <w:color w:val="800000"/>
                <w:sz w:val="20"/>
              </w:rPr>
            </w:pPr>
            <w:bookmarkStart w:id="0" w:name="_GoBack"/>
            <w:bookmarkEnd w:id="0"/>
            <w:r>
              <w:rPr>
                <w:rFonts w:cstheme="minorHAnsi"/>
                <w:color w:val="800000"/>
                <w:sz w:val="22"/>
                <w:szCs w:val="22"/>
              </w:rPr>
              <w:drawing>
                <wp:inline distT="0" distB="0" distL="0" distR="0" wp14:anchorId="577E12C6" wp14:editId="1AA3128B">
                  <wp:extent cx="876300" cy="838200"/>
                  <wp:effectExtent l="0" t="0" r="0" b="0"/>
                  <wp:docPr id="2" name="Resim 2" descr="D:\16-SÜ-İSG tüm 20.5.22\10-SÜ-ACİL DURUM tüm 22\0.3-Acil Durum işaretleri\logolar\selçuk ü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16-SÜ-İSG tüm 20.5.22\10-SÜ-ACİL DURUM tüm 22\0.3-Acil Durum işaretleri\logolar\selçuk ü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637" cy="828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58AE8D01" w14:textId="77777777" w:rsidR="00341C49" w:rsidRPr="00874F99" w:rsidRDefault="00D73941" w:rsidP="00D73941">
            <w:pPr>
              <w:pStyle w:val="Balk1"/>
              <w:rPr>
                <w:sz w:val="22"/>
                <w:szCs w:val="22"/>
              </w:rPr>
            </w:pPr>
            <w:r w:rsidRPr="00874F99">
              <w:rPr>
                <w:sz w:val="22"/>
                <w:szCs w:val="22"/>
              </w:rPr>
              <w:t xml:space="preserve">SELÇUK ÜNİVERSİTESİ </w:t>
            </w:r>
            <w:r w:rsidR="00341C49" w:rsidRPr="00874F99">
              <w:rPr>
                <w:sz w:val="22"/>
                <w:szCs w:val="22"/>
              </w:rPr>
              <w:t>VETERİNER FAKÜLT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B643CB9" w14:textId="77777777" w:rsidR="00341C49" w:rsidRPr="00874F99" w:rsidRDefault="00341C49" w:rsidP="00EA7EC7">
            <w:pPr>
              <w:rPr>
                <w:b/>
                <w:noProof/>
                <w:sz w:val="16"/>
                <w:szCs w:val="16"/>
              </w:rPr>
            </w:pPr>
            <w:r w:rsidRPr="00874F99">
              <w:rPr>
                <w:b/>
                <w:noProof/>
                <w:sz w:val="16"/>
                <w:szCs w:val="16"/>
              </w:rPr>
              <w:t>Dok.Kodu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F7A6B7D" w14:textId="77777777" w:rsidR="00341C49" w:rsidRPr="00874F99" w:rsidRDefault="00D73941" w:rsidP="00EA7EC7">
            <w:pPr>
              <w:rPr>
                <w:noProof/>
                <w:sz w:val="16"/>
                <w:szCs w:val="16"/>
              </w:rPr>
            </w:pPr>
            <w:r w:rsidRPr="00874F99">
              <w:rPr>
                <w:noProof/>
                <w:sz w:val="16"/>
                <w:szCs w:val="16"/>
              </w:rPr>
              <w:t>VET-FAK. HH.</w:t>
            </w:r>
            <w:r w:rsidR="00D80AE1" w:rsidRPr="00874F99">
              <w:rPr>
                <w:noProof/>
                <w:sz w:val="16"/>
                <w:szCs w:val="16"/>
              </w:rPr>
              <w:t>1</w:t>
            </w:r>
            <w:r w:rsidR="004F4570" w:rsidRPr="00874F99">
              <w:rPr>
                <w:noProof/>
                <w:sz w:val="16"/>
                <w:szCs w:val="16"/>
              </w:rPr>
              <w:t>3</w:t>
            </w:r>
          </w:p>
        </w:tc>
      </w:tr>
      <w:tr w:rsidR="00165061" w:rsidRPr="00D72D88" w14:paraId="393D7DD7" w14:textId="77777777" w:rsidTr="00D73941">
        <w:trPr>
          <w:cantSplit/>
          <w:trHeight w:val="424"/>
        </w:trPr>
        <w:tc>
          <w:tcPr>
            <w:tcW w:w="1618" w:type="dxa"/>
            <w:vMerge/>
            <w:shd w:val="clear" w:color="auto" w:fill="FFFFFF"/>
          </w:tcPr>
          <w:p w14:paraId="7CB1B324" w14:textId="77777777" w:rsidR="00165061" w:rsidRPr="00D72D88" w:rsidRDefault="00165061" w:rsidP="00165061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4832787E" w14:textId="77777777" w:rsidR="00165061" w:rsidRPr="00874F99" w:rsidRDefault="00165061" w:rsidP="00165061">
            <w:pPr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34562E6" w14:textId="77777777" w:rsidR="00165061" w:rsidRPr="00874F99" w:rsidRDefault="00165061" w:rsidP="00165061">
            <w:pPr>
              <w:rPr>
                <w:b/>
                <w:noProof/>
                <w:sz w:val="16"/>
                <w:szCs w:val="16"/>
              </w:rPr>
            </w:pPr>
            <w:r w:rsidRPr="00874F99">
              <w:rPr>
                <w:b/>
                <w:noProof/>
                <w:sz w:val="16"/>
                <w:szCs w:val="16"/>
              </w:rPr>
              <w:t>Yayın Tarihi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27EFE554" w14:textId="77777777" w:rsidR="00165061" w:rsidRPr="00874F99" w:rsidRDefault="00165061" w:rsidP="00165061">
            <w:pPr>
              <w:rPr>
                <w:noProof/>
                <w:sz w:val="16"/>
                <w:szCs w:val="16"/>
              </w:rPr>
            </w:pPr>
            <w:r w:rsidRPr="00874F99">
              <w:rPr>
                <w:noProof/>
                <w:sz w:val="16"/>
                <w:szCs w:val="16"/>
              </w:rPr>
              <w:t>12.10.2023</w:t>
            </w:r>
          </w:p>
        </w:tc>
      </w:tr>
      <w:tr w:rsidR="00165061" w:rsidRPr="00D72D88" w14:paraId="49CCF0EB" w14:textId="77777777" w:rsidTr="00BB722B">
        <w:trPr>
          <w:cantSplit/>
          <w:trHeight w:val="416"/>
        </w:trPr>
        <w:tc>
          <w:tcPr>
            <w:tcW w:w="1618" w:type="dxa"/>
            <w:vMerge/>
            <w:shd w:val="clear" w:color="auto" w:fill="FFFFFF"/>
          </w:tcPr>
          <w:p w14:paraId="07116F09" w14:textId="77777777" w:rsidR="00165061" w:rsidRPr="00D72D88" w:rsidRDefault="00165061" w:rsidP="00165061">
            <w:pPr>
              <w:rPr>
                <w:noProof/>
              </w:rPr>
            </w:pPr>
          </w:p>
        </w:tc>
        <w:tc>
          <w:tcPr>
            <w:tcW w:w="5881" w:type="dxa"/>
            <w:shd w:val="clear" w:color="auto" w:fill="FFFFFF"/>
            <w:vAlign w:val="center"/>
          </w:tcPr>
          <w:p w14:paraId="4124FA44" w14:textId="77777777" w:rsidR="00165061" w:rsidRPr="00874F99" w:rsidRDefault="00165061" w:rsidP="00BB722B">
            <w:pPr>
              <w:pStyle w:val="Balk1"/>
              <w:rPr>
                <w:sz w:val="22"/>
                <w:szCs w:val="22"/>
              </w:rPr>
            </w:pPr>
            <w:r w:rsidRPr="00874F99">
              <w:rPr>
                <w:sz w:val="22"/>
                <w:szCs w:val="22"/>
              </w:rPr>
              <w:t>HAYVAN HASTANESİ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2A1E216" w14:textId="77777777" w:rsidR="00165061" w:rsidRPr="00874F99" w:rsidRDefault="00165061" w:rsidP="00165061">
            <w:pPr>
              <w:rPr>
                <w:b/>
                <w:noProof/>
                <w:sz w:val="16"/>
                <w:szCs w:val="16"/>
              </w:rPr>
            </w:pPr>
            <w:r w:rsidRPr="00874F99">
              <w:rPr>
                <w:b/>
                <w:noProof/>
                <w:sz w:val="16"/>
                <w:szCs w:val="16"/>
              </w:rPr>
              <w:t>Revizyon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576B4899" w14:textId="65C20BAE" w:rsidR="00165061" w:rsidRPr="00874F99" w:rsidRDefault="00643292" w:rsidP="00165061">
            <w:pPr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1</w:t>
            </w:r>
          </w:p>
        </w:tc>
      </w:tr>
      <w:tr w:rsidR="00165061" w:rsidRPr="00D72D88" w14:paraId="7F4E261D" w14:textId="77777777" w:rsidTr="00165061">
        <w:trPr>
          <w:cantSplit/>
          <w:trHeight w:val="75"/>
        </w:trPr>
        <w:tc>
          <w:tcPr>
            <w:tcW w:w="1618" w:type="dxa"/>
            <w:vMerge/>
            <w:shd w:val="clear" w:color="auto" w:fill="FFFFFF"/>
          </w:tcPr>
          <w:p w14:paraId="56435152" w14:textId="77777777" w:rsidR="00165061" w:rsidRPr="00D72D88" w:rsidRDefault="00165061" w:rsidP="00165061">
            <w:pPr>
              <w:rPr>
                <w:noProof/>
              </w:rPr>
            </w:pPr>
          </w:p>
        </w:tc>
        <w:tc>
          <w:tcPr>
            <w:tcW w:w="5881" w:type="dxa"/>
            <w:vMerge w:val="restart"/>
            <w:shd w:val="clear" w:color="auto" w:fill="FFFFFF"/>
            <w:vAlign w:val="center"/>
          </w:tcPr>
          <w:p w14:paraId="6F938A7B" w14:textId="77777777" w:rsidR="00165061" w:rsidRPr="00874F99" w:rsidRDefault="00165061" w:rsidP="00165061">
            <w:pPr>
              <w:jc w:val="center"/>
              <w:rPr>
                <w:sz w:val="22"/>
                <w:szCs w:val="22"/>
              </w:rPr>
            </w:pPr>
            <w:r w:rsidRPr="00874F99">
              <w:rPr>
                <w:b/>
                <w:noProof/>
                <w:sz w:val="22"/>
                <w:szCs w:val="22"/>
              </w:rPr>
              <w:t>EX HASTA RAPORU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A348CC5" w14:textId="77777777" w:rsidR="00165061" w:rsidRPr="00874F99" w:rsidRDefault="00165061" w:rsidP="00165061">
            <w:pPr>
              <w:rPr>
                <w:b/>
                <w:noProof/>
                <w:sz w:val="16"/>
                <w:szCs w:val="16"/>
              </w:rPr>
            </w:pPr>
          </w:p>
        </w:tc>
        <w:tc>
          <w:tcPr>
            <w:tcW w:w="1417" w:type="dxa"/>
            <w:shd w:val="clear" w:color="auto" w:fill="FFFFFF"/>
            <w:vAlign w:val="center"/>
          </w:tcPr>
          <w:p w14:paraId="1D090D41" w14:textId="77777777" w:rsidR="00165061" w:rsidRPr="00874F99" w:rsidRDefault="00165061" w:rsidP="00165061">
            <w:pPr>
              <w:rPr>
                <w:noProof/>
                <w:sz w:val="16"/>
                <w:szCs w:val="16"/>
              </w:rPr>
            </w:pPr>
          </w:p>
        </w:tc>
      </w:tr>
      <w:tr w:rsidR="00165061" w:rsidRPr="00D72D88" w14:paraId="06AAB05A" w14:textId="77777777" w:rsidTr="00D73941">
        <w:trPr>
          <w:cantSplit/>
          <w:trHeight w:val="272"/>
        </w:trPr>
        <w:tc>
          <w:tcPr>
            <w:tcW w:w="1618" w:type="dxa"/>
            <w:vMerge/>
            <w:shd w:val="clear" w:color="auto" w:fill="FFFFFF"/>
          </w:tcPr>
          <w:p w14:paraId="74192CE1" w14:textId="77777777" w:rsidR="00165061" w:rsidRPr="00D72D88" w:rsidRDefault="00165061" w:rsidP="00165061">
            <w:pPr>
              <w:rPr>
                <w:noProof/>
              </w:rPr>
            </w:pPr>
          </w:p>
        </w:tc>
        <w:tc>
          <w:tcPr>
            <w:tcW w:w="5881" w:type="dxa"/>
            <w:vMerge/>
            <w:shd w:val="clear" w:color="auto" w:fill="FFFFFF"/>
          </w:tcPr>
          <w:p w14:paraId="04DBA7CE" w14:textId="77777777" w:rsidR="00165061" w:rsidRPr="004B2959" w:rsidRDefault="00165061" w:rsidP="00165061">
            <w:pPr>
              <w:jc w:val="center"/>
              <w:rPr>
                <w:rFonts w:ascii="Century Gothic" w:hAnsi="Century Gothic"/>
                <w:b/>
                <w:noProof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79C14B3F" w14:textId="77777777" w:rsidR="00165061" w:rsidRPr="00874F99" w:rsidRDefault="00165061" w:rsidP="00165061">
            <w:pPr>
              <w:rPr>
                <w:b/>
                <w:noProof/>
                <w:sz w:val="16"/>
                <w:szCs w:val="16"/>
              </w:rPr>
            </w:pPr>
            <w:r w:rsidRPr="00874F99">
              <w:rPr>
                <w:b/>
                <w:noProof/>
                <w:sz w:val="16"/>
                <w:szCs w:val="16"/>
              </w:rPr>
              <w:t>Sayfa No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7709FAF" w14:textId="77777777" w:rsidR="00165061" w:rsidRPr="00874F99" w:rsidRDefault="00165061" w:rsidP="00165061">
            <w:pPr>
              <w:rPr>
                <w:noProof/>
                <w:sz w:val="16"/>
                <w:szCs w:val="16"/>
              </w:rPr>
            </w:pPr>
            <w:r w:rsidRPr="00874F99">
              <w:rPr>
                <w:rStyle w:val="SayfaNumaras"/>
                <w:sz w:val="16"/>
                <w:szCs w:val="16"/>
              </w:rPr>
              <w:fldChar w:fldCharType="begin"/>
            </w:r>
            <w:r w:rsidRPr="00874F99">
              <w:rPr>
                <w:rStyle w:val="SayfaNumaras"/>
                <w:sz w:val="16"/>
                <w:szCs w:val="16"/>
              </w:rPr>
              <w:instrText xml:space="preserve"> PAGE </w:instrText>
            </w:r>
            <w:r w:rsidRPr="00874F99">
              <w:rPr>
                <w:rStyle w:val="SayfaNumaras"/>
                <w:sz w:val="16"/>
                <w:szCs w:val="16"/>
              </w:rPr>
              <w:fldChar w:fldCharType="separate"/>
            </w:r>
            <w:r w:rsidRPr="00874F99">
              <w:rPr>
                <w:rStyle w:val="SayfaNumaras"/>
                <w:noProof/>
                <w:sz w:val="16"/>
                <w:szCs w:val="16"/>
              </w:rPr>
              <w:t>1</w:t>
            </w:r>
            <w:r w:rsidRPr="00874F99">
              <w:rPr>
                <w:rStyle w:val="SayfaNumaras"/>
                <w:sz w:val="16"/>
                <w:szCs w:val="16"/>
              </w:rPr>
              <w:fldChar w:fldCharType="end"/>
            </w:r>
            <w:r w:rsidRPr="00874F99">
              <w:rPr>
                <w:rStyle w:val="SayfaNumaras"/>
                <w:sz w:val="16"/>
                <w:szCs w:val="16"/>
              </w:rPr>
              <w:t>/1</w:t>
            </w:r>
          </w:p>
        </w:tc>
      </w:tr>
    </w:tbl>
    <w:p w14:paraId="5D3C33E0" w14:textId="77777777" w:rsidR="00341C49" w:rsidRDefault="00341C4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0B2573" wp14:editId="2FA8AD81">
                <wp:simplePos x="0" y="0"/>
                <wp:positionH relativeFrom="margin">
                  <wp:posOffset>-213995</wp:posOffset>
                </wp:positionH>
                <wp:positionV relativeFrom="paragraph">
                  <wp:posOffset>120649</wp:posOffset>
                </wp:positionV>
                <wp:extent cx="6362700" cy="7439025"/>
                <wp:effectExtent l="0" t="0" r="19050" b="2857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62700" cy="7439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983B75" w14:textId="77777777" w:rsidR="00DF229C" w:rsidRDefault="00DF229C"/>
                          <w:p w14:paraId="212DCF79" w14:textId="77777777" w:rsidR="00DF229C" w:rsidRDefault="00DF229C"/>
                          <w:p w14:paraId="757D11DF" w14:textId="77777777" w:rsidR="00DF229C" w:rsidRDefault="00DF229C"/>
                          <w:p w14:paraId="5A238BB3" w14:textId="77777777" w:rsidR="00DF229C" w:rsidRDefault="00DF229C"/>
                          <w:p w14:paraId="20B33D41" w14:textId="77777777" w:rsidR="00DF229C" w:rsidRDefault="00DF229C"/>
                          <w:tbl>
                            <w:tblPr>
                              <w:tblStyle w:val="TabloKlavuzu"/>
                              <w:tblW w:w="0" w:type="auto"/>
                              <w:tblInd w:w="212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3402"/>
                            </w:tblGrid>
                            <w:tr w:rsidR="00DF229C" w:rsidRPr="00165061" w14:paraId="011535FB" w14:textId="77777777" w:rsidTr="00165061">
                              <w:tc>
                                <w:tcPr>
                                  <w:tcW w:w="2126" w:type="dxa"/>
                                </w:tcPr>
                                <w:p w14:paraId="17419752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Protokol No</w:t>
                                  </w:r>
                                </w:p>
                              </w:tc>
                              <w:tc>
                                <w:tcPr>
                                  <w:tcW w:w="3402" w:type="dxa"/>
                                </w:tcPr>
                                <w:p w14:paraId="4A56DAD0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F229C" w:rsidRPr="00165061" w14:paraId="2E1AE043" w14:textId="77777777" w:rsidTr="00165061">
                              <w:tc>
                                <w:tcPr>
                                  <w:tcW w:w="2126" w:type="dxa"/>
                                </w:tcPr>
                                <w:p w14:paraId="25C49E8D" w14:textId="77777777" w:rsidR="00DF229C" w:rsidRPr="00165061" w:rsidRDefault="00165061" w:rsidP="00DF229C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Hasta Adı</w:t>
                                  </w:r>
                                  <w:r w:rsidR="00DF229C"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402" w:type="dxa"/>
                                </w:tcPr>
                                <w:p w14:paraId="03033BD4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F229C" w:rsidRPr="00165061" w14:paraId="7B966DC0" w14:textId="77777777" w:rsidTr="00165061">
                              <w:tc>
                                <w:tcPr>
                                  <w:tcW w:w="2126" w:type="dxa"/>
                                </w:tcPr>
                                <w:p w14:paraId="581A3AED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Türü</w:t>
                                  </w:r>
                                </w:p>
                              </w:tc>
                              <w:tc>
                                <w:tcPr>
                                  <w:tcW w:w="3402" w:type="dxa"/>
                                </w:tcPr>
                                <w:p w14:paraId="0153815D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F229C" w:rsidRPr="00165061" w14:paraId="02A73EC9" w14:textId="77777777" w:rsidTr="00165061">
                              <w:tc>
                                <w:tcPr>
                                  <w:tcW w:w="2126" w:type="dxa"/>
                                </w:tcPr>
                                <w:p w14:paraId="54FD5BF5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Irkı</w:t>
                                  </w:r>
                                </w:p>
                              </w:tc>
                              <w:tc>
                                <w:tcPr>
                                  <w:tcW w:w="3402" w:type="dxa"/>
                                </w:tcPr>
                                <w:p w14:paraId="16BD991A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F229C" w:rsidRPr="00165061" w14:paraId="4EE815D6" w14:textId="77777777" w:rsidTr="00165061">
                              <w:tc>
                                <w:tcPr>
                                  <w:tcW w:w="2126" w:type="dxa"/>
                                </w:tcPr>
                                <w:p w14:paraId="65204B4E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Yaşı </w:t>
                                  </w:r>
                                </w:p>
                              </w:tc>
                              <w:tc>
                                <w:tcPr>
                                  <w:tcW w:w="3402" w:type="dxa"/>
                                </w:tcPr>
                                <w:p w14:paraId="22F5E893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F229C" w:rsidRPr="00165061" w14:paraId="50D3554B" w14:textId="77777777" w:rsidTr="00165061">
                              <w:tc>
                                <w:tcPr>
                                  <w:tcW w:w="2126" w:type="dxa"/>
                                </w:tcPr>
                                <w:p w14:paraId="389A82B1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Ölüm Tarihi</w:t>
                                  </w:r>
                                </w:p>
                              </w:tc>
                              <w:tc>
                                <w:tcPr>
                                  <w:tcW w:w="3402" w:type="dxa"/>
                                </w:tcPr>
                                <w:p w14:paraId="1A9492E0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F229C" w:rsidRPr="00165061" w14:paraId="5139074C" w14:textId="77777777" w:rsidTr="00165061">
                              <w:tc>
                                <w:tcPr>
                                  <w:tcW w:w="2126" w:type="dxa"/>
                                </w:tcPr>
                                <w:p w14:paraId="567C07BE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Ölüm Saati</w:t>
                                  </w:r>
                                </w:p>
                              </w:tc>
                              <w:tc>
                                <w:tcPr>
                                  <w:tcW w:w="3402" w:type="dxa"/>
                                </w:tcPr>
                                <w:p w14:paraId="6F41FAA2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D9BE90" w14:textId="77777777" w:rsidR="00341C49" w:rsidRPr="00165061" w:rsidRDefault="00341C49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3704686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oKlavuzu"/>
                              <w:tblW w:w="0" w:type="auto"/>
                              <w:tblInd w:w="279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577"/>
                              <w:gridCol w:w="4495"/>
                            </w:tblGrid>
                            <w:tr w:rsidR="00DF229C" w:rsidRPr="00165061" w14:paraId="19B82CE1" w14:textId="77777777" w:rsidTr="00165061">
                              <w:tc>
                                <w:tcPr>
                                  <w:tcW w:w="4577" w:type="dxa"/>
                                </w:tcPr>
                                <w:p w14:paraId="254E3C9A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Hasta </w:t>
                                  </w:r>
                                  <w:r w:rsidR="00165061" w:rsidRPr="00165061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Sahibinin Adı</w:t>
                                  </w:r>
                                  <w:r w:rsidRPr="00165061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 Soyadı</w:t>
                                  </w:r>
                                </w:p>
                              </w:tc>
                              <w:tc>
                                <w:tcPr>
                                  <w:tcW w:w="4495" w:type="dxa"/>
                                </w:tcPr>
                                <w:p w14:paraId="4577A315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Sorumlu Veteriner Hekim Adı Soyadı</w:t>
                                  </w:r>
                                </w:p>
                              </w:tc>
                            </w:tr>
                            <w:tr w:rsidR="00DF229C" w:rsidRPr="00165061" w14:paraId="2013F1FE" w14:textId="77777777" w:rsidTr="00165061">
                              <w:trPr>
                                <w:trHeight w:val="805"/>
                              </w:trPr>
                              <w:tc>
                                <w:tcPr>
                                  <w:tcW w:w="4577" w:type="dxa"/>
                                </w:tcPr>
                                <w:p w14:paraId="499E7BD2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95" w:type="dxa"/>
                                </w:tcPr>
                                <w:p w14:paraId="6000F716" w14:textId="77777777" w:rsidR="00DF229C" w:rsidRPr="00165061" w:rsidRDefault="00DF229C" w:rsidP="00983435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8375F70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F550E13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D09C632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Style w:val="TabloKlavuzu"/>
                              <w:tblW w:w="0" w:type="auto"/>
                              <w:tblInd w:w="1271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7229"/>
                            </w:tblGrid>
                            <w:tr w:rsidR="00DF229C" w14:paraId="4A790945" w14:textId="77777777" w:rsidTr="00DF229C">
                              <w:tc>
                                <w:tcPr>
                                  <w:tcW w:w="7229" w:type="dxa"/>
                                </w:tcPr>
                                <w:p w14:paraId="3B053718" w14:textId="77777777" w:rsidR="00DF229C" w:rsidRDefault="00DF229C" w:rsidP="00DF229C">
                                  <w:pPr>
                                    <w:jc w:val="center"/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521F5FC5" w14:textId="77777777" w:rsidR="00DF229C" w:rsidRPr="00165061" w:rsidRDefault="00DF229C" w:rsidP="00DF229C">
                                  <w:pPr>
                                    <w:jc w:val="center"/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KAŞE</w:t>
                                  </w:r>
                                  <w:r w:rsidR="00165061"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/</w:t>
                                  </w:r>
                                  <w:r w:rsidRPr="001650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İMZA</w:t>
                                  </w:r>
                                </w:p>
                                <w:p w14:paraId="18A9F06B" w14:textId="77777777" w:rsidR="00DF229C" w:rsidRPr="00DF229C" w:rsidRDefault="00DF229C" w:rsidP="00DF229C">
                                  <w:pPr>
                                    <w:jc w:val="center"/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F229C" w14:paraId="35486975" w14:textId="77777777" w:rsidTr="00DF229C">
                              <w:tc>
                                <w:tcPr>
                                  <w:tcW w:w="7229" w:type="dxa"/>
                                </w:tcPr>
                                <w:p w14:paraId="20657216" w14:textId="77777777" w:rsidR="00DF229C" w:rsidRDefault="00DF229C" w:rsidP="00983435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6ED67D8C" w14:textId="77777777" w:rsidR="00DF229C" w:rsidRDefault="00DF229C" w:rsidP="00983435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359B4F9B" w14:textId="77777777" w:rsidR="00165061" w:rsidRDefault="00165061" w:rsidP="00983435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2249CEF1" w14:textId="77777777" w:rsidR="00165061" w:rsidRDefault="00165061" w:rsidP="00983435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0494C108" w14:textId="77777777" w:rsidR="00DF229C" w:rsidRDefault="00DF229C" w:rsidP="00983435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59BDFC56" w14:textId="77777777" w:rsidR="00DF229C" w:rsidRDefault="00DF229C" w:rsidP="00983435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6886646E" w14:textId="77777777" w:rsidR="00DF229C" w:rsidRDefault="00DF229C" w:rsidP="00983435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06C7AD1A" w14:textId="77777777" w:rsidR="00DF229C" w:rsidRDefault="00DF229C" w:rsidP="00983435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F229C" w14:paraId="7A6C6E4B" w14:textId="77777777" w:rsidTr="00DF229C">
                              <w:tc>
                                <w:tcPr>
                                  <w:tcW w:w="7229" w:type="dxa"/>
                                </w:tcPr>
                                <w:p w14:paraId="36026B05" w14:textId="77777777" w:rsidR="00DF229C" w:rsidRDefault="00DF229C" w:rsidP="00983435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15D07D87" w14:textId="77777777" w:rsidR="00DF229C" w:rsidRPr="00DF229C" w:rsidRDefault="00DF229C" w:rsidP="00DF229C">
                                  <w:pPr>
                                    <w:jc w:val="center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DF229C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Ölümü Tespit Eden Veteriner Hekim</w:t>
                                  </w:r>
                                </w:p>
                              </w:tc>
                            </w:tr>
                          </w:tbl>
                          <w:p w14:paraId="2CD033AD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A5B3436" w14:textId="77777777" w:rsidR="00DF229C" w:rsidRPr="00983435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0B2573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margin-left:-16.85pt;margin-top:9.5pt;width:501pt;height:585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" fillcolor="white [3201]" strokeweight=".5pt">
                <v:textbox>
                  <w:txbxContent>
                    <w:p w14:paraId="2E983B75" w14:textId="77777777" w:rsidR="00DF229C" w:rsidRDefault="00DF229C"/>
                    <w:p w14:paraId="212DCF79" w14:textId="77777777" w:rsidR="00DF229C" w:rsidRDefault="00DF229C"/>
                    <w:p w14:paraId="757D11DF" w14:textId="77777777" w:rsidR="00DF229C" w:rsidRDefault="00DF229C"/>
                    <w:p w14:paraId="5A238BB3" w14:textId="77777777" w:rsidR="00DF229C" w:rsidRDefault="00DF229C"/>
                    <w:p w14:paraId="20B33D41" w14:textId="77777777" w:rsidR="00DF229C" w:rsidRDefault="00DF229C"/>
                    <w:tbl>
                      <w:tblPr>
                        <w:tblStyle w:val="TabloKlavuzu"/>
                        <w:tblW w:w="0" w:type="auto"/>
                        <w:tblInd w:w="2122" w:type="dxa"/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3402"/>
                      </w:tblGrid>
                      <w:tr w:rsidR="00DF229C" w:rsidRPr="00165061" w14:paraId="011535FB" w14:textId="77777777" w:rsidTr="00165061">
                        <w:tc>
                          <w:tcPr>
                            <w:tcW w:w="2126" w:type="dxa"/>
                          </w:tcPr>
                          <w:p w14:paraId="17419752" w14:textId="77777777" w:rsidR="00DF229C" w:rsidRPr="00165061" w:rsidRDefault="00DF229C" w:rsidP="00983435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65061">
                              <w:rPr>
                                <w:b/>
                                <w:sz w:val="28"/>
                                <w:szCs w:val="28"/>
                              </w:rPr>
                              <w:t>Protokol No</w:t>
                            </w:r>
                          </w:p>
                        </w:tc>
                        <w:tc>
                          <w:tcPr>
                            <w:tcW w:w="3402" w:type="dxa"/>
                          </w:tcPr>
                          <w:p w14:paraId="4A56DAD0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DF229C" w:rsidRPr="00165061" w14:paraId="2E1AE043" w14:textId="77777777" w:rsidTr="00165061">
                        <w:tc>
                          <w:tcPr>
                            <w:tcW w:w="2126" w:type="dxa"/>
                          </w:tcPr>
                          <w:p w14:paraId="25C49E8D" w14:textId="77777777" w:rsidR="00DF229C" w:rsidRPr="00165061" w:rsidRDefault="00165061" w:rsidP="00DF229C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65061">
                              <w:rPr>
                                <w:b/>
                                <w:sz w:val="28"/>
                                <w:szCs w:val="28"/>
                              </w:rPr>
                              <w:t>Hasta Adı</w:t>
                            </w:r>
                            <w:r w:rsidR="00DF229C" w:rsidRPr="0016506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3402" w:type="dxa"/>
                          </w:tcPr>
                          <w:p w14:paraId="03033BD4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DF229C" w:rsidRPr="00165061" w14:paraId="7B966DC0" w14:textId="77777777" w:rsidTr="00165061">
                        <w:tc>
                          <w:tcPr>
                            <w:tcW w:w="2126" w:type="dxa"/>
                          </w:tcPr>
                          <w:p w14:paraId="581A3AED" w14:textId="77777777" w:rsidR="00DF229C" w:rsidRPr="00165061" w:rsidRDefault="00DF229C" w:rsidP="00983435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65061">
                              <w:rPr>
                                <w:b/>
                                <w:sz w:val="28"/>
                                <w:szCs w:val="28"/>
                              </w:rPr>
                              <w:t>Türü</w:t>
                            </w:r>
                          </w:p>
                        </w:tc>
                        <w:tc>
                          <w:tcPr>
                            <w:tcW w:w="3402" w:type="dxa"/>
                          </w:tcPr>
                          <w:p w14:paraId="0153815D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DF229C" w:rsidRPr="00165061" w14:paraId="02A73EC9" w14:textId="77777777" w:rsidTr="00165061">
                        <w:tc>
                          <w:tcPr>
                            <w:tcW w:w="2126" w:type="dxa"/>
                          </w:tcPr>
                          <w:p w14:paraId="54FD5BF5" w14:textId="77777777" w:rsidR="00DF229C" w:rsidRPr="00165061" w:rsidRDefault="00DF229C" w:rsidP="00983435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65061">
                              <w:rPr>
                                <w:b/>
                                <w:sz w:val="28"/>
                                <w:szCs w:val="28"/>
                              </w:rPr>
                              <w:t>Irkı</w:t>
                            </w:r>
                          </w:p>
                        </w:tc>
                        <w:tc>
                          <w:tcPr>
                            <w:tcW w:w="3402" w:type="dxa"/>
                          </w:tcPr>
                          <w:p w14:paraId="16BD991A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DF229C" w:rsidRPr="00165061" w14:paraId="4EE815D6" w14:textId="77777777" w:rsidTr="00165061">
                        <w:tc>
                          <w:tcPr>
                            <w:tcW w:w="2126" w:type="dxa"/>
                          </w:tcPr>
                          <w:p w14:paraId="65204B4E" w14:textId="77777777" w:rsidR="00DF229C" w:rsidRPr="00165061" w:rsidRDefault="00DF229C" w:rsidP="00983435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6506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Yaşı </w:t>
                            </w:r>
                          </w:p>
                        </w:tc>
                        <w:tc>
                          <w:tcPr>
                            <w:tcW w:w="3402" w:type="dxa"/>
                          </w:tcPr>
                          <w:p w14:paraId="22F5E893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DF229C" w:rsidRPr="00165061" w14:paraId="50D3554B" w14:textId="77777777" w:rsidTr="00165061">
                        <w:tc>
                          <w:tcPr>
                            <w:tcW w:w="2126" w:type="dxa"/>
                          </w:tcPr>
                          <w:p w14:paraId="389A82B1" w14:textId="77777777" w:rsidR="00DF229C" w:rsidRPr="00165061" w:rsidRDefault="00DF229C" w:rsidP="00983435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65061">
                              <w:rPr>
                                <w:b/>
                                <w:sz w:val="28"/>
                                <w:szCs w:val="28"/>
                              </w:rPr>
                              <w:t>Ölüm Tarihi</w:t>
                            </w:r>
                          </w:p>
                        </w:tc>
                        <w:tc>
                          <w:tcPr>
                            <w:tcW w:w="3402" w:type="dxa"/>
                          </w:tcPr>
                          <w:p w14:paraId="1A9492E0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DF229C" w:rsidRPr="00165061" w14:paraId="5139074C" w14:textId="77777777" w:rsidTr="00165061">
                        <w:tc>
                          <w:tcPr>
                            <w:tcW w:w="2126" w:type="dxa"/>
                          </w:tcPr>
                          <w:p w14:paraId="567C07BE" w14:textId="77777777" w:rsidR="00DF229C" w:rsidRPr="00165061" w:rsidRDefault="00DF229C" w:rsidP="00983435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65061">
                              <w:rPr>
                                <w:b/>
                                <w:sz w:val="28"/>
                                <w:szCs w:val="28"/>
                              </w:rPr>
                              <w:t>Ölüm Saati</w:t>
                            </w:r>
                          </w:p>
                        </w:tc>
                        <w:tc>
                          <w:tcPr>
                            <w:tcW w:w="3402" w:type="dxa"/>
                          </w:tcPr>
                          <w:p w14:paraId="6F41FAA2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13D9BE90" w14:textId="77777777" w:rsidR="00341C49" w:rsidRPr="00165061" w:rsidRDefault="00341C49" w:rsidP="00983435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23704686" w14:textId="77777777" w:rsidR="00DF229C" w:rsidRPr="00165061" w:rsidRDefault="00DF229C" w:rsidP="00983435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tbl>
                      <w:tblPr>
                        <w:tblStyle w:val="TabloKlavuzu"/>
                        <w:tblW w:w="0" w:type="auto"/>
                        <w:tblInd w:w="279" w:type="dxa"/>
                        <w:tblLook w:val="04A0" w:firstRow="1" w:lastRow="0" w:firstColumn="1" w:lastColumn="0" w:noHBand="0" w:noVBand="1"/>
                      </w:tblPr>
                      <w:tblGrid>
                        <w:gridCol w:w="4577"/>
                        <w:gridCol w:w="4495"/>
                      </w:tblGrid>
                      <w:tr w:rsidR="00DF229C" w:rsidRPr="00165061" w14:paraId="19B82CE1" w14:textId="77777777" w:rsidTr="00165061">
                        <w:tc>
                          <w:tcPr>
                            <w:tcW w:w="4577" w:type="dxa"/>
                          </w:tcPr>
                          <w:p w14:paraId="254E3C9A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6506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Hasta </w:t>
                            </w:r>
                            <w:r w:rsidR="00165061" w:rsidRPr="00165061">
                              <w:rPr>
                                <w:b/>
                                <w:sz w:val="24"/>
                                <w:szCs w:val="24"/>
                              </w:rPr>
                              <w:t>Sahibinin Adı</w:t>
                            </w:r>
                            <w:r w:rsidRPr="0016506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oyadı</w:t>
                            </w:r>
                          </w:p>
                        </w:tc>
                        <w:tc>
                          <w:tcPr>
                            <w:tcW w:w="4495" w:type="dxa"/>
                          </w:tcPr>
                          <w:p w14:paraId="4577A315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65061">
                              <w:rPr>
                                <w:b/>
                                <w:sz w:val="24"/>
                                <w:szCs w:val="24"/>
                              </w:rPr>
                              <w:t>Sorumlu Veteriner Hekim Adı Soyadı</w:t>
                            </w:r>
                          </w:p>
                        </w:tc>
                      </w:tr>
                      <w:tr w:rsidR="00DF229C" w:rsidRPr="00165061" w14:paraId="2013F1FE" w14:textId="77777777" w:rsidTr="00165061">
                        <w:trPr>
                          <w:trHeight w:val="805"/>
                        </w:trPr>
                        <w:tc>
                          <w:tcPr>
                            <w:tcW w:w="4577" w:type="dxa"/>
                          </w:tcPr>
                          <w:p w14:paraId="499E7BD2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4495" w:type="dxa"/>
                          </w:tcPr>
                          <w:p w14:paraId="6000F716" w14:textId="77777777" w:rsidR="00DF229C" w:rsidRPr="00165061" w:rsidRDefault="00DF229C" w:rsidP="00983435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38375F70" w14:textId="77777777" w:rsidR="00DF229C" w:rsidRPr="00165061" w:rsidRDefault="00DF229C" w:rsidP="00983435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3F550E13" w14:textId="77777777" w:rsidR="00DF229C" w:rsidRDefault="00DF229C" w:rsidP="00983435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3D09C632" w14:textId="77777777" w:rsidR="00DF229C" w:rsidRDefault="00DF229C" w:rsidP="00983435">
                      <w:pPr>
                        <w:rPr>
                          <w:sz w:val="22"/>
                          <w:szCs w:val="22"/>
                        </w:rPr>
                      </w:pPr>
                    </w:p>
                    <w:tbl>
                      <w:tblPr>
                        <w:tblStyle w:val="TabloKlavuzu"/>
                        <w:tblW w:w="0" w:type="auto"/>
                        <w:tblInd w:w="1271" w:type="dxa"/>
                        <w:tblLook w:val="04A0" w:firstRow="1" w:lastRow="0" w:firstColumn="1" w:lastColumn="0" w:noHBand="0" w:noVBand="1"/>
                      </w:tblPr>
                      <w:tblGrid>
                        <w:gridCol w:w="7229"/>
                      </w:tblGrid>
                      <w:tr w:rsidR="00DF229C" w14:paraId="4A790945" w14:textId="77777777" w:rsidTr="00DF229C">
                        <w:tc>
                          <w:tcPr>
                            <w:tcW w:w="7229" w:type="dxa"/>
                          </w:tcPr>
                          <w:p w14:paraId="3B053718" w14:textId="77777777" w:rsidR="00DF229C" w:rsidRDefault="00DF229C" w:rsidP="00DF229C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21F5FC5" w14:textId="77777777" w:rsidR="00DF229C" w:rsidRPr="00165061" w:rsidRDefault="00DF229C" w:rsidP="00DF229C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65061">
                              <w:rPr>
                                <w:b/>
                                <w:sz w:val="28"/>
                                <w:szCs w:val="28"/>
                              </w:rPr>
                              <w:t>KAŞE</w:t>
                            </w:r>
                            <w:r w:rsidR="00165061" w:rsidRPr="00165061">
                              <w:rPr>
                                <w:b/>
                                <w:sz w:val="28"/>
                                <w:szCs w:val="28"/>
                              </w:rPr>
                              <w:t>/</w:t>
                            </w:r>
                            <w:r w:rsidRPr="00165061">
                              <w:rPr>
                                <w:b/>
                                <w:sz w:val="28"/>
                                <w:szCs w:val="28"/>
                              </w:rPr>
                              <w:t>İMZA</w:t>
                            </w:r>
                          </w:p>
                          <w:p w14:paraId="18A9F06B" w14:textId="77777777" w:rsidR="00DF229C" w:rsidRPr="00DF229C" w:rsidRDefault="00DF229C" w:rsidP="00DF229C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F229C" w14:paraId="35486975" w14:textId="77777777" w:rsidTr="00DF229C">
                        <w:tc>
                          <w:tcPr>
                            <w:tcW w:w="7229" w:type="dxa"/>
                          </w:tcPr>
                          <w:p w14:paraId="20657216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ED67D8C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59B4F9B" w14:textId="77777777" w:rsidR="00165061" w:rsidRDefault="00165061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249CEF1" w14:textId="77777777" w:rsidR="00165061" w:rsidRDefault="00165061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0494C108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9BDFC56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886646E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06C7AD1A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F229C" w14:paraId="7A6C6E4B" w14:textId="77777777" w:rsidTr="00DF229C">
                        <w:tc>
                          <w:tcPr>
                            <w:tcW w:w="7229" w:type="dxa"/>
                          </w:tcPr>
                          <w:p w14:paraId="36026B05" w14:textId="77777777" w:rsidR="00DF229C" w:rsidRDefault="00DF229C" w:rsidP="0098343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15D07D87" w14:textId="77777777" w:rsidR="00DF229C" w:rsidRPr="00DF229C" w:rsidRDefault="00DF229C" w:rsidP="00DF229C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F229C">
                              <w:rPr>
                                <w:b/>
                                <w:sz w:val="24"/>
                                <w:szCs w:val="24"/>
                              </w:rPr>
                              <w:t>Ölümü Tespit Eden Veteriner Hekim</w:t>
                            </w:r>
                          </w:p>
                        </w:tc>
                      </w:tr>
                    </w:tbl>
                    <w:p w14:paraId="2CD033AD" w14:textId="77777777" w:rsidR="00DF229C" w:rsidRDefault="00DF229C" w:rsidP="00983435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4A5B3436" w14:textId="77777777" w:rsidR="00DF229C" w:rsidRPr="00983435" w:rsidRDefault="00DF229C" w:rsidP="00983435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9F07A4" w14:textId="77777777" w:rsidR="00341C49" w:rsidRPr="00341C49" w:rsidRDefault="00341C49" w:rsidP="00341C49"/>
    <w:p w14:paraId="14F514AB" w14:textId="77777777" w:rsidR="00341C49" w:rsidRPr="00341C49" w:rsidRDefault="00341C49" w:rsidP="00341C49"/>
    <w:p w14:paraId="1926A1CA" w14:textId="77777777" w:rsidR="00341C49" w:rsidRPr="00341C49" w:rsidRDefault="00341C49" w:rsidP="00341C49"/>
    <w:p w14:paraId="7A1988AA" w14:textId="77777777" w:rsidR="00341C49" w:rsidRPr="00341C49" w:rsidRDefault="00341C49" w:rsidP="00341C49"/>
    <w:p w14:paraId="409CCA22" w14:textId="77777777" w:rsidR="00341C49" w:rsidRPr="00341C49" w:rsidRDefault="00341C49" w:rsidP="00341C49"/>
    <w:p w14:paraId="5A03553D" w14:textId="77777777" w:rsidR="00341C49" w:rsidRPr="00341C49" w:rsidRDefault="00341C49" w:rsidP="00341C49"/>
    <w:p w14:paraId="4CE9EBA9" w14:textId="77777777" w:rsidR="00341C49" w:rsidRPr="00341C49" w:rsidRDefault="00341C49" w:rsidP="00341C49"/>
    <w:p w14:paraId="45029ED1" w14:textId="77777777" w:rsidR="00341C49" w:rsidRPr="00341C49" w:rsidRDefault="00341C49" w:rsidP="00341C49"/>
    <w:p w14:paraId="10938B66" w14:textId="77777777" w:rsidR="00341C49" w:rsidRPr="00341C49" w:rsidRDefault="00341C49" w:rsidP="00341C49"/>
    <w:p w14:paraId="075788DF" w14:textId="77777777" w:rsidR="00341C49" w:rsidRPr="00341C49" w:rsidRDefault="00341C49" w:rsidP="00341C49"/>
    <w:p w14:paraId="442A8B0F" w14:textId="77777777" w:rsidR="00341C49" w:rsidRPr="00341C49" w:rsidRDefault="00341C49" w:rsidP="00341C49"/>
    <w:p w14:paraId="2F259332" w14:textId="77777777" w:rsidR="00341C49" w:rsidRPr="00341C49" w:rsidRDefault="00341C49" w:rsidP="00341C49"/>
    <w:p w14:paraId="4F8CA959" w14:textId="77777777" w:rsidR="00341C49" w:rsidRPr="00341C49" w:rsidRDefault="00341C49" w:rsidP="00341C49"/>
    <w:p w14:paraId="6249A069" w14:textId="77777777" w:rsidR="00341C49" w:rsidRPr="00341C49" w:rsidRDefault="00341C49" w:rsidP="00341C49"/>
    <w:p w14:paraId="3D9BB742" w14:textId="77777777" w:rsidR="00341C49" w:rsidRPr="00341C49" w:rsidRDefault="00341C49" w:rsidP="00341C49"/>
    <w:p w14:paraId="19D23406" w14:textId="77777777" w:rsidR="00341C49" w:rsidRPr="00341C49" w:rsidRDefault="00341C49" w:rsidP="00341C49"/>
    <w:p w14:paraId="302283E0" w14:textId="77777777" w:rsidR="00341C49" w:rsidRPr="00341C49" w:rsidRDefault="00341C49" w:rsidP="00341C49"/>
    <w:p w14:paraId="3729FCF8" w14:textId="77777777" w:rsidR="00341C49" w:rsidRPr="00341C49" w:rsidRDefault="00341C49" w:rsidP="00341C49"/>
    <w:p w14:paraId="60DA92B4" w14:textId="77777777" w:rsidR="00341C49" w:rsidRPr="00341C49" w:rsidRDefault="00341C49" w:rsidP="00341C49"/>
    <w:p w14:paraId="3C3AF0B6" w14:textId="77777777" w:rsidR="00341C49" w:rsidRPr="00341C49" w:rsidRDefault="00341C49" w:rsidP="00341C49"/>
    <w:p w14:paraId="3C31507B" w14:textId="77777777" w:rsidR="00341C49" w:rsidRPr="00341C49" w:rsidRDefault="00341C49" w:rsidP="00341C49"/>
    <w:p w14:paraId="4AE95AC5" w14:textId="77777777" w:rsidR="00341C49" w:rsidRPr="00341C49" w:rsidRDefault="00341C49" w:rsidP="00341C49"/>
    <w:p w14:paraId="754C1A78" w14:textId="77777777" w:rsidR="00341C49" w:rsidRPr="00341C49" w:rsidRDefault="00341C49" w:rsidP="00341C49"/>
    <w:p w14:paraId="03A064CF" w14:textId="77777777" w:rsidR="00341C49" w:rsidRPr="00341C49" w:rsidRDefault="00341C49" w:rsidP="00341C49"/>
    <w:p w14:paraId="3B480C60" w14:textId="77777777" w:rsidR="00341C49" w:rsidRPr="00341C49" w:rsidRDefault="00341C49" w:rsidP="00341C49"/>
    <w:p w14:paraId="560F9B09" w14:textId="77777777" w:rsidR="00341C49" w:rsidRPr="00341C49" w:rsidRDefault="00341C49" w:rsidP="00341C49"/>
    <w:p w14:paraId="2FBB9225" w14:textId="77777777" w:rsidR="00341C49" w:rsidRPr="00341C49" w:rsidRDefault="00341C49" w:rsidP="00341C49"/>
    <w:p w14:paraId="49E2622B" w14:textId="77777777" w:rsidR="00341C49" w:rsidRPr="00341C49" w:rsidRDefault="00341C49" w:rsidP="00341C49"/>
    <w:p w14:paraId="0CDCE577" w14:textId="77777777" w:rsidR="00341C49" w:rsidRPr="00341C49" w:rsidRDefault="00341C49" w:rsidP="00341C49"/>
    <w:p w14:paraId="115BB18B" w14:textId="77777777" w:rsidR="00341C49" w:rsidRPr="00341C49" w:rsidRDefault="00341C49" w:rsidP="00341C49"/>
    <w:p w14:paraId="05B6D487" w14:textId="77777777" w:rsidR="00341C49" w:rsidRPr="00341C49" w:rsidRDefault="00341C49" w:rsidP="00341C49"/>
    <w:p w14:paraId="5203E6E7" w14:textId="77777777" w:rsidR="00341C49" w:rsidRPr="00341C49" w:rsidRDefault="00341C49" w:rsidP="00341C49"/>
    <w:p w14:paraId="7ABE1E08" w14:textId="77777777" w:rsidR="00341C49" w:rsidRPr="00341C49" w:rsidRDefault="00341C49" w:rsidP="00341C49"/>
    <w:p w14:paraId="6A930B3F" w14:textId="77777777" w:rsidR="00341C49" w:rsidRPr="00341C49" w:rsidRDefault="00341C49" w:rsidP="00341C49"/>
    <w:p w14:paraId="262350EC" w14:textId="77777777" w:rsidR="00341C49" w:rsidRPr="00341C49" w:rsidRDefault="00341C49" w:rsidP="00341C49"/>
    <w:p w14:paraId="33E429D4" w14:textId="77777777" w:rsidR="00341C49" w:rsidRPr="00341C49" w:rsidRDefault="00341C49" w:rsidP="00341C49"/>
    <w:p w14:paraId="5325776A" w14:textId="77777777" w:rsidR="00341C49" w:rsidRPr="00341C49" w:rsidRDefault="00341C49" w:rsidP="00341C49"/>
    <w:p w14:paraId="5F630FB2" w14:textId="77777777" w:rsidR="00341C49" w:rsidRPr="00341C49" w:rsidRDefault="00341C49" w:rsidP="00341C49"/>
    <w:p w14:paraId="765E18F8" w14:textId="77777777" w:rsidR="00341C49" w:rsidRPr="00341C49" w:rsidRDefault="00341C49" w:rsidP="00341C49"/>
    <w:p w14:paraId="12F0E539" w14:textId="77777777" w:rsidR="00107BBA" w:rsidRDefault="00107BBA" w:rsidP="00341C49"/>
    <w:p w14:paraId="3E966A63" w14:textId="77777777" w:rsidR="00341C49" w:rsidRDefault="00341C49" w:rsidP="00341C49"/>
    <w:p w14:paraId="2B7C3806" w14:textId="77777777" w:rsidR="00341C49" w:rsidRPr="00341C49" w:rsidRDefault="00341C49" w:rsidP="00341C49"/>
    <w:sectPr w:rsidR="00341C49" w:rsidRPr="00341C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BB39F1" w14:textId="77777777" w:rsidR="009C0014" w:rsidRDefault="009C0014" w:rsidP="00341C49">
      <w:r>
        <w:separator/>
      </w:r>
    </w:p>
  </w:endnote>
  <w:endnote w:type="continuationSeparator" w:id="0">
    <w:p w14:paraId="44231B54" w14:textId="77777777" w:rsidR="009C0014" w:rsidRDefault="009C0014" w:rsidP="00341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HurmeGeometricSans3-Regular">
    <w:altName w:val="Times New Roman"/>
    <w:panose1 w:val="00000000000000000000"/>
    <w:charset w:val="00"/>
    <w:family w:val="roman"/>
    <w:notTrueType/>
    <w:pitch w:val="default"/>
  </w:font>
  <w:font w:name="HurmeGeometricSans4-Regular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A42F8F" w14:textId="77777777" w:rsidR="009C0014" w:rsidRDefault="009C0014" w:rsidP="00341C49">
      <w:r>
        <w:separator/>
      </w:r>
    </w:p>
  </w:footnote>
  <w:footnote w:type="continuationSeparator" w:id="0">
    <w:p w14:paraId="4B7813BC" w14:textId="77777777" w:rsidR="009C0014" w:rsidRDefault="009C0014" w:rsidP="00341C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MbQwszS1MDI1sDBV0lEKTi0uzszPAykwqgUACWkO3ywAAAA="/>
  </w:docVars>
  <w:rsids>
    <w:rsidRoot w:val="007079B1"/>
    <w:rsid w:val="00021EB9"/>
    <w:rsid w:val="00107BBA"/>
    <w:rsid w:val="001124C5"/>
    <w:rsid w:val="00115BB1"/>
    <w:rsid w:val="00165061"/>
    <w:rsid w:val="002121A3"/>
    <w:rsid w:val="00341C49"/>
    <w:rsid w:val="004231A6"/>
    <w:rsid w:val="004A378C"/>
    <w:rsid w:val="004E042A"/>
    <w:rsid w:val="004F4570"/>
    <w:rsid w:val="00643292"/>
    <w:rsid w:val="007079B1"/>
    <w:rsid w:val="00707EE7"/>
    <w:rsid w:val="00820DE9"/>
    <w:rsid w:val="00874F99"/>
    <w:rsid w:val="00956AE0"/>
    <w:rsid w:val="00983435"/>
    <w:rsid w:val="009C0014"/>
    <w:rsid w:val="00B837E4"/>
    <w:rsid w:val="00BB722B"/>
    <w:rsid w:val="00C912F3"/>
    <w:rsid w:val="00CB63FE"/>
    <w:rsid w:val="00D73941"/>
    <w:rsid w:val="00D80AE1"/>
    <w:rsid w:val="00DF229C"/>
    <w:rsid w:val="00F42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8281ED"/>
  <w15:chartTrackingRefBased/>
  <w15:docId w15:val="{3B96922C-ABBC-4717-9AF8-DBDABD15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C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341C49"/>
    <w:pPr>
      <w:keepNext/>
      <w:jc w:val="center"/>
      <w:outlineLvl w:val="0"/>
    </w:pPr>
    <w:rPr>
      <w:b/>
      <w:bCs/>
      <w:noProof/>
      <w:sz w:val="44"/>
    </w:rPr>
  </w:style>
  <w:style w:type="paragraph" w:styleId="Balk4">
    <w:name w:val="heading 4"/>
    <w:basedOn w:val="Normal"/>
    <w:next w:val="Normal"/>
    <w:link w:val="Balk4Char"/>
    <w:qFormat/>
    <w:rsid w:val="00341C49"/>
    <w:pPr>
      <w:keepNext/>
      <w:jc w:val="center"/>
      <w:outlineLvl w:val="3"/>
    </w:pPr>
    <w:rPr>
      <w:rFonts w:ascii="Arial" w:hAnsi="Arial" w:cs="Arial"/>
      <w:b/>
      <w:bCs/>
      <w:noProof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341C49"/>
    <w:rPr>
      <w:rFonts w:ascii="Times New Roman" w:eastAsia="Times New Roman" w:hAnsi="Times New Roman" w:cs="Times New Roman"/>
      <w:b/>
      <w:bCs/>
      <w:noProof/>
      <w:sz w:val="44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rsid w:val="00341C49"/>
    <w:rPr>
      <w:rFonts w:ascii="Arial" w:eastAsia="Times New Roman" w:hAnsi="Arial" w:cs="Arial"/>
      <w:b/>
      <w:bCs/>
      <w:noProof/>
      <w:sz w:val="28"/>
      <w:szCs w:val="20"/>
      <w:lang w:eastAsia="tr-TR"/>
    </w:rPr>
  </w:style>
  <w:style w:type="character" w:styleId="SayfaNumaras">
    <w:name w:val="page number"/>
    <w:basedOn w:val="VarsaylanParagrafYazTipi"/>
    <w:rsid w:val="00341C49"/>
  </w:style>
  <w:style w:type="character" w:customStyle="1" w:styleId="fontstyle01">
    <w:name w:val="fontstyle01"/>
    <w:basedOn w:val="VarsaylanParagrafYazTipi"/>
    <w:rsid w:val="00341C49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41C49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41C49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VarsaylanParagrafYazTipi"/>
    <w:rsid w:val="00341C49"/>
    <w:rPr>
      <w:rFonts w:ascii="HurmeGeometricSans3-Regular" w:hAnsi="HurmeGeometricSans3-Regular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fontstyle51">
    <w:name w:val="fontstyle51"/>
    <w:basedOn w:val="VarsaylanParagrafYazTipi"/>
    <w:rsid w:val="00341C49"/>
    <w:rPr>
      <w:rFonts w:ascii="HurmeGeometricSans4-Regular" w:hAnsi="HurmeGeometricSans4-Regular" w:hint="default"/>
      <w:b w:val="0"/>
      <w:bCs w:val="0"/>
      <w:i w:val="0"/>
      <w:iCs w:val="0"/>
      <w:color w:val="000000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41C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41C49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341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78AAC-0DA5-4A21-AFBE-7AFF21FEE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EF-55</dc:creator>
  <cp:keywords/>
  <dc:description/>
  <cp:lastModifiedBy>ILEF-55</cp:lastModifiedBy>
  <cp:revision>2</cp:revision>
  <dcterms:created xsi:type="dcterms:W3CDTF">2024-01-04T07:28:00Z</dcterms:created>
  <dcterms:modified xsi:type="dcterms:W3CDTF">2024-01-04T07:28:00Z</dcterms:modified>
</cp:coreProperties>
</file>